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FAA28" w14:textId="77777777" w:rsidR="00014897" w:rsidRDefault="00001869">
      <w:pPr>
        <w:pStyle w:val="Title"/>
      </w:pPr>
      <w:r>
        <w:t>Hw4</w:t>
      </w:r>
    </w:p>
    <w:p w14:paraId="6AEFAA29" w14:textId="77777777" w:rsidR="00014897" w:rsidRDefault="00001869">
      <w:pPr>
        <w:pStyle w:val="Author"/>
      </w:pPr>
      <w:r>
        <w:t>PHAN THI THU TRANG</w:t>
      </w:r>
    </w:p>
    <w:p w14:paraId="6AEFAA2A" w14:textId="77777777" w:rsidR="00014897" w:rsidRDefault="00001869">
      <w:pPr>
        <w:pStyle w:val="Date"/>
      </w:pPr>
      <w:r>
        <w:t>2022-05-24</w:t>
      </w:r>
    </w:p>
    <w:p w14:paraId="6AEFAA2B" w14:textId="77777777" w:rsidR="00014897" w:rsidRDefault="00001869">
      <w:pPr>
        <w:pStyle w:val="Heading1"/>
      </w:pPr>
      <w:bookmarkStart w:id="0" w:name="library"/>
      <w:r>
        <w:t>Library</w:t>
      </w:r>
    </w:p>
    <w:p w14:paraId="6AEFAA2C" w14:textId="77777777" w:rsidR="00014897" w:rsidRDefault="0000186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MASS) </w:t>
      </w:r>
    </w:p>
    <w:p w14:paraId="6AEFAA2D" w14:textId="77777777" w:rsidR="00014897" w:rsidRDefault="00001869">
      <w:pPr>
        <w:pStyle w:val="SourceCode"/>
      </w:pPr>
      <w:r>
        <w:rPr>
          <w:rStyle w:val="VerbatimChar"/>
        </w:rPr>
        <w:t>## Warning: package 'MASS' was built under R version 4.1.3</w:t>
      </w:r>
    </w:p>
    <w:p w14:paraId="6AEFAA2E" w14:textId="77777777" w:rsidR="00014897" w:rsidRDefault="0000186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yr)</w:t>
      </w:r>
    </w:p>
    <w:p w14:paraId="6AEFAA2F" w14:textId="77777777" w:rsidR="00014897" w:rsidRDefault="00001869">
      <w:pPr>
        <w:pStyle w:val="SourceCode"/>
      </w:pPr>
      <w:r>
        <w:rPr>
          <w:rStyle w:val="VerbatimChar"/>
        </w:rPr>
        <w:t>## Warning: package 'plyr' was built under R version 4.1.3</w:t>
      </w:r>
    </w:p>
    <w:p w14:paraId="6AEFAA30" w14:textId="77777777" w:rsidR="00014897" w:rsidRDefault="0000186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euralnet)</w:t>
      </w:r>
    </w:p>
    <w:p w14:paraId="6AEFAA31" w14:textId="77777777" w:rsidR="00014897" w:rsidRDefault="00001869">
      <w:pPr>
        <w:pStyle w:val="SourceCode"/>
      </w:pPr>
      <w:r>
        <w:rPr>
          <w:rStyle w:val="VerbatimChar"/>
        </w:rPr>
        <w:t>## Warning: package 'neuralnet' was built under R version 4.1.3</w:t>
      </w:r>
    </w:p>
    <w:p w14:paraId="6AEFAA32" w14:textId="77777777" w:rsidR="00014897" w:rsidRDefault="0000186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oot)</w:t>
      </w:r>
    </w:p>
    <w:p w14:paraId="6AEFAA33" w14:textId="77777777" w:rsidR="00014897" w:rsidRDefault="0000186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NormalTok"/>
        </w:rPr>
        <w:t>Boston</w:t>
      </w:r>
    </w:p>
    <w:p w14:paraId="6AEFAA34" w14:textId="77777777" w:rsidR="00014897" w:rsidRDefault="00001869">
      <w:pPr>
        <w:pStyle w:val="Heading1"/>
      </w:pPr>
      <w:bookmarkStart w:id="1" w:name="check-if-there-is-missing-data"/>
      <w:bookmarkEnd w:id="0"/>
      <w:r>
        <w:t>Check if there is missing data</w:t>
      </w:r>
    </w:p>
    <w:p w14:paraId="6AEFAA35" w14:textId="77777777" w:rsidR="00014897" w:rsidRDefault="00001869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>(data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</w:t>
      </w:r>
    </w:p>
    <w:p w14:paraId="6AEFAA36" w14:textId="77777777" w:rsidR="00014897" w:rsidRDefault="00001869">
      <w:pPr>
        <w:pStyle w:val="SourceCode"/>
      </w:pPr>
      <w:r>
        <w:rPr>
          <w:rStyle w:val="VerbatimChar"/>
        </w:rPr>
        <w:t>##    crim      zn   indus    chas     nox      rm     age     d</w:t>
      </w:r>
      <w:r>
        <w:rPr>
          <w:rStyle w:val="VerbatimChar"/>
        </w:rPr>
        <w:t xml:space="preserve">is     rad     tax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ptratio   black   lstat    medv </w:t>
      </w:r>
      <w:r>
        <w:br/>
      </w:r>
      <w:r>
        <w:rPr>
          <w:rStyle w:val="VerbatimChar"/>
        </w:rPr>
        <w:t>##       0       0       0       0</w:t>
      </w:r>
    </w:p>
    <w:p w14:paraId="6AEFAA37" w14:textId="77777777" w:rsidR="00014897" w:rsidRDefault="00001869">
      <w:pPr>
        <w:pStyle w:val="BlockText"/>
      </w:pPr>
      <w:r>
        <w:t>No missing data</w:t>
      </w:r>
    </w:p>
    <w:p w14:paraId="6AEFAA38" w14:textId="77777777" w:rsidR="00014897" w:rsidRDefault="00001869">
      <w:pPr>
        <w:pStyle w:val="Heading1"/>
      </w:pPr>
      <w:bookmarkStart w:id="2" w:name="X98d552d212a1ea3bc9d36a7b9cbebe946023cdd"/>
      <w:bookmarkEnd w:id="1"/>
      <w:r>
        <w:t>Randomly split the data into train (75%) and test (25%) data</w:t>
      </w:r>
    </w:p>
    <w:p w14:paraId="6AEFAA39" w14:textId="77777777" w:rsidR="00014897" w:rsidRDefault="00001869">
      <w:pPr>
        <w:pStyle w:val="SourceCode"/>
      </w:pPr>
      <w:r>
        <w:rPr>
          <w:rStyle w:val="NormalTok"/>
        </w:rPr>
        <w:t>inde</w:t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),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data)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data[index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index,]</w:t>
      </w:r>
    </w:p>
    <w:p w14:paraId="6AEFAA3A" w14:textId="77777777" w:rsidR="00014897" w:rsidRDefault="00001869">
      <w:pPr>
        <w:pStyle w:val="Heading1"/>
      </w:pPr>
      <w:bookmarkStart w:id="3" w:name="scale-and-split-the-data."/>
      <w:bookmarkEnd w:id="2"/>
      <w:r>
        <w:lastRenderedPageBreak/>
        <w:t>Scale and split the data.</w:t>
      </w:r>
    </w:p>
    <w:p w14:paraId="6AEFAA3B" w14:textId="77777777" w:rsidR="00014897" w:rsidRDefault="00001869">
      <w:pPr>
        <w:pStyle w:val="BlockText"/>
      </w:pPr>
      <w:r>
        <w:t>Use the min-max method to normalize the data and scale the data in the interval [0,1]</w:t>
      </w:r>
    </w:p>
    <w:p w14:paraId="6AEFAA3C" w14:textId="77777777" w:rsidR="00014897" w:rsidRDefault="00001869">
      <w:pPr>
        <w:pStyle w:val="SourceCode"/>
      </w:pPr>
      <w:r>
        <w:rPr>
          <w:rStyle w:val="NormalTok"/>
        </w:rPr>
        <w:t xml:space="preserve">max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ata, </w:t>
      </w:r>
      <w:r>
        <w:rPr>
          <w:rStyle w:val="DecValTok"/>
        </w:rPr>
        <w:t>2</w:t>
      </w:r>
      <w:r>
        <w:rPr>
          <w:rStyle w:val="NormalTok"/>
        </w:rPr>
        <w:t xml:space="preserve">, max) </w:t>
      </w:r>
      <w:r>
        <w:br/>
      </w:r>
      <w:r>
        <w:rPr>
          <w:rStyle w:val="NormalTok"/>
        </w:rPr>
        <w:t xml:space="preserve">m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ata, </w:t>
      </w:r>
      <w:r>
        <w:rPr>
          <w:rStyle w:val="DecValTok"/>
        </w:rPr>
        <w:t>2</w:t>
      </w:r>
      <w:r>
        <w:rPr>
          <w:rStyle w:val="NormalTok"/>
        </w:rPr>
        <w:t>, min)</w:t>
      </w:r>
      <w:r>
        <w:br/>
      </w:r>
      <w:r>
        <w:rPr>
          <w:rStyle w:val="NormalTok"/>
        </w:rPr>
        <w:t xml:space="preserve">sca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data, </w:t>
      </w:r>
      <w:r>
        <w:rPr>
          <w:rStyle w:val="AttributeTok"/>
        </w:rPr>
        <w:t>center =</w:t>
      </w:r>
      <w:r>
        <w:rPr>
          <w:rStyle w:val="NormalTok"/>
        </w:rPr>
        <w:t xml:space="preserve"> mins, </w:t>
      </w:r>
      <w:r>
        <w:rPr>
          <w:rStyle w:val="AttributeTok"/>
        </w:rPr>
        <w:t>scale =</w:t>
      </w:r>
      <w:r>
        <w:rPr>
          <w:rStyle w:val="NormalTok"/>
        </w:rPr>
        <w:t xml:space="preserve"> maxs </w:t>
      </w:r>
      <w:r>
        <w:rPr>
          <w:rStyle w:val="SpecialCharTok"/>
        </w:rPr>
        <w:t>-</w:t>
      </w:r>
      <w:r>
        <w:rPr>
          <w:rStyle w:val="NormalTok"/>
        </w:rPr>
        <w:t xml:space="preserve"> mins))</w:t>
      </w:r>
      <w:r>
        <w:br/>
      </w:r>
      <w:r>
        <w:rPr>
          <w:rStyle w:val="NormalTok"/>
        </w:rPr>
        <w:t xml:space="preserve">train_ </w:t>
      </w:r>
      <w:r>
        <w:rPr>
          <w:rStyle w:val="OtherTok"/>
        </w:rPr>
        <w:t>&lt;-</w:t>
      </w:r>
      <w:r>
        <w:rPr>
          <w:rStyle w:val="NormalTok"/>
        </w:rPr>
        <w:t xml:space="preserve"> scaled[index,]</w:t>
      </w:r>
      <w:r>
        <w:br/>
      </w:r>
      <w:r>
        <w:rPr>
          <w:rStyle w:val="NormalTok"/>
        </w:rPr>
        <w:t xml:space="preserve">test_ </w:t>
      </w:r>
      <w:r>
        <w:rPr>
          <w:rStyle w:val="OtherTok"/>
        </w:rPr>
        <w:t>&lt;-</w:t>
      </w:r>
      <w:r>
        <w:rPr>
          <w:rStyle w:val="NormalTok"/>
        </w:rPr>
        <w:t xml:space="preserve"> scaled</w:t>
      </w:r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NormalTok"/>
        </w:rPr>
        <w:t>index,]</w:t>
      </w:r>
    </w:p>
    <w:p w14:paraId="6AEFAA3D" w14:textId="77777777" w:rsidR="00014897" w:rsidRDefault="00001869">
      <w:pPr>
        <w:pStyle w:val="Heading1"/>
      </w:pPr>
      <w:bookmarkStart w:id="4" w:name="parameters"/>
      <w:bookmarkEnd w:id="3"/>
      <w:r>
        <w:t>Parameters</w:t>
      </w:r>
    </w:p>
    <w:p w14:paraId="6AEFAA3E" w14:textId="77777777" w:rsidR="00014897" w:rsidRDefault="00001869">
      <w:pPr>
        <w:pStyle w:val="BlockText"/>
      </w:pPr>
      <w:r>
        <w:t>The input layer has 13 inputs, the two hidden layers have 5 and 3 neurons and a single output, which is medv: median value of owner-occupied homes in $1000s</w:t>
      </w:r>
    </w:p>
    <w:p w14:paraId="6AEFAA3F" w14:textId="77777777" w:rsidR="00014897" w:rsidRDefault="00001869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train_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ormula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dv ~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n[</w:t>
      </w:r>
      <w:r>
        <w:rPr>
          <w:rStyle w:val="SpecialCharTok"/>
        </w:rPr>
        <w:t>!</w:t>
      </w:r>
      <w:r>
        <w:rPr>
          <w:rStyle w:val="NormalTok"/>
        </w:rPr>
        <w:t xml:space="preserve">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StringTok"/>
        </w:rPr>
        <w:t>"medv"</w:t>
      </w:r>
      <w:r>
        <w:rPr>
          <w:rStyle w:val="NormalTok"/>
        </w:rPr>
        <w:t xml:space="preserve">], </w:t>
      </w:r>
      <w:r>
        <w:rPr>
          <w:rStyle w:val="AttributeTok"/>
        </w:rPr>
        <w:t>co</w:t>
      </w:r>
      <w:r>
        <w:rPr>
          <w:rStyle w:val="AttributeTok"/>
        </w:rPr>
        <w:t>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>(f,</w:t>
      </w:r>
      <w:r>
        <w:rPr>
          <w:rStyle w:val="AttributeTok"/>
        </w:rPr>
        <w:t>data=</w:t>
      </w:r>
      <w:r>
        <w:rPr>
          <w:rStyle w:val="NormalTok"/>
        </w:rPr>
        <w:t>train_,</w:t>
      </w:r>
      <w:r>
        <w:rPr>
          <w:rStyle w:val="AttributeTok"/>
        </w:rPr>
        <w:t>hidde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linear.output=</w:t>
      </w:r>
      <w:r>
        <w:rPr>
          <w:rStyle w:val="NormalTok"/>
        </w:rPr>
        <w:t>T)</w:t>
      </w:r>
    </w:p>
    <w:p w14:paraId="6AEFAA40" w14:textId="77777777" w:rsidR="00014897" w:rsidRDefault="00001869">
      <w:pPr>
        <w:pStyle w:val="Heading1"/>
      </w:pPr>
      <w:bookmarkStart w:id="5" w:name="plot-the-graphics-of-the-fitted-model."/>
      <w:bookmarkEnd w:id="4"/>
      <w:r>
        <w:t>Plot the graphics of the fitted model.</w:t>
      </w:r>
    </w:p>
    <w:p w14:paraId="6AEFAA41" w14:textId="2EDAD883" w:rsidR="00014897" w:rsidRDefault="00001869">
      <w:pPr>
        <w:pStyle w:val="SourceCode"/>
        <w:rPr>
          <w:rStyle w:val="NormalTok"/>
        </w:rPr>
      </w:pPr>
      <w:r>
        <w:rPr>
          <w:rStyle w:val="FunctionTok"/>
        </w:rPr>
        <w:t>plot</w:t>
      </w:r>
      <w:r>
        <w:rPr>
          <w:rStyle w:val="NormalTok"/>
        </w:rPr>
        <w:t>(nn)</w:t>
      </w:r>
    </w:p>
    <w:p w14:paraId="1CB0DFF3" w14:textId="77F7EDA1" w:rsidR="00E30A8C" w:rsidRDefault="00AA4748">
      <w:pPr>
        <w:pStyle w:val="SourceCode"/>
      </w:pPr>
      <w:r w:rsidRPr="00AA4748">
        <w:drawing>
          <wp:inline distT="0" distB="0" distL="0" distR="0" wp14:anchorId="7D642D8C" wp14:editId="62BC5A96">
            <wp:extent cx="5943600" cy="36677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FAA42" w14:textId="77777777" w:rsidR="00014897" w:rsidRDefault="00001869">
      <w:pPr>
        <w:pStyle w:val="Heading1"/>
      </w:pPr>
      <w:bookmarkStart w:id="6" w:name="Xa2481e6801c07cccdba21412bc75571c2528453"/>
      <w:bookmarkEnd w:id="5"/>
      <w:r>
        <w:lastRenderedPageBreak/>
        <w:t>Predict medv using the neural network model</w:t>
      </w:r>
    </w:p>
    <w:p w14:paraId="6AEFAA43" w14:textId="77777777" w:rsidR="00014897" w:rsidRDefault="00001869">
      <w:pPr>
        <w:pStyle w:val="SourceCode"/>
      </w:pPr>
      <w:r>
        <w:rPr>
          <w:rStyle w:val="NormalTok"/>
        </w:rPr>
        <w:t xml:space="preserve">pr.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nn,test_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r.nn_ </w:t>
      </w:r>
      <w:r>
        <w:rPr>
          <w:rStyle w:val="OtherTok"/>
        </w:rPr>
        <w:t>&lt;-</w:t>
      </w:r>
      <w:r>
        <w:rPr>
          <w:rStyle w:val="NormalTok"/>
        </w:rPr>
        <w:t xml:space="preserve"> pr.nn</w:t>
      </w:r>
      <w:r>
        <w:rPr>
          <w:rStyle w:val="SpecialCharTok"/>
        </w:rPr>
        <w:t>$</w:t>
      </w:r>
      <w:r>
        <w:rPr>
          <w:rStyle w:val="NormalTok"/>
        </w:rPr>
        <w:t>net.result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dv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dv))</w:t>
      </w:r>
      <w:r>
        <w:rPr>
          <w:rStyle w:val="SpecialCharTok"/>
        </w:rPr>
        <w:t>+</w:t>
      </w:r>
      <w:r>
        <w:rPr>
          <w:rStyle w:val="FunctionTok"/>
        </w:rPr>
        <w:t>mi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dv)</w:t>
      </w:r>
      <w:r>
        <w:br/>
      </w:r>
      <w:r>
        <w:rPr>
          <w:rStyle w:val="NormalTok"/>
        </w:rPr>
        <w:t xml:space="preserve">test.r </w:t>
      </w:r>
      <w:r>
        <w:rPr>
          <w:rStyle w:val="OtherTok"/>
        </w:rPr>
        <w:t>&lt;-</w:t>
      </w:r>
      <w:r>
        <w:rPr>
          <w:rStyle w:val="NormalTok"/>
        </w:rPr>
        <w:t xml:space="preserve"> (test_</w:t>
      </w:r>
      <w:r>
        <w:rPr>
          <w:rStyle w:val="SpecialCharTok"/>
        </w:rPr>
        <w:t>$</w:t>
      </w:r>
      <w:r>
        <w:rPr>
          <w:rStyle w:val="NormalTok"/>
        </w:rPr>
        <w:t>medv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dv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dv))</w:t>
      </w:r>
      <w:r>
        <w:rPr>
          <w:rStyle w:val="SpecialCharTok"/>
        </w:rPr>
        <w:t>+</w:t>
      </w:r>
      <w:r>
        <w:rPr>
          <w:rStyle w:val="FunctionTok"/>
        </w:rPr>
        <w:t>mi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dv)</w:t>
      </w:r>
      <w:r>
        <w:br/>
      </w:r>
      <w:r>
        <w:rPr>
          <w:rStyle w:val="NormalTok"/>
        </w:rPr>
        <w:t xml:space="preserve">MSE.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test.r </w:t>
      </w:r>
      <w:r>
        <w:rPr>
          <w:rStyle w:val="SpecialCharTok"/>
        </w:rPr>
        <w:t>-</w:t>
      </w:r>
      <w:r>
        <w:rPr>
          <w:rStyle w:val="NormalTok"/>
        </w:rPr>
        <w:t xml:space="preserve"> pr.nn_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test_)</w:t>
      </w:r>
    </w:p>
    <w:p w14:paraId="6AEFAA44" w14:textId="77777777" w:rsidR="00014897" w:rsidRDefault="00001869">
      <w:pPr>
        <w:pStyle w:val="Heading1"/>
      </w:pPr>
      <w:bookmarkStart w:id="7" w:name="X0342fd162c85dd1f005c0d12272dfc12b33b476"/>
      <w:bookmarkEnd w:id="6"/>
      <w:r>
        <w:t>Fit a linear model to the Boston housing price</w:t>
      </w:r>
    </w:p>
    <w:p w14:paraId="6AEFAA45" w14:textId="77777777" w:rsidR="00014897" w:rsidRDefault="00001869"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medv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fit)</w:t>
      </w:r>
    </w:p>
    <w:p w14:paraId="6AEFAA46" w14:textId="77777777" w:rsidR="00014897" w:rsidRDefault="000018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medv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5.2113   -2.5587   -0.6552    1.8275   29.71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 31.111702   5.459811   5.698 2.49e-08 ***</w:t>
      </w:r>
      <w:r>
        <w:br/>
      </w:r>
      <w:r>
        <w:rPr>
          <w:rStyle w:val="VerbatimChar"/>
        </w:rPr>
        <w:t>## crim         -0.111372   0.033256  -3.349 0.000895 ***</w:t>
      </w:r>
      <w:r>
        <w:br/>
      </w:r>
      <w:r>
        <w:rPr>
          <w:rStyle w:val="VerbatimChar"/>
        </w:rPr>
        <w:t xml:space="preserve">## zn            0.042633   0.014307   2.980 0.003077 ** </w:t>
      </w:r>
      <w:r>
        <w:br/>
      </w:r>
      <w:r>
        <w:rPr>
          <w:rStyle w:val="VerbatimChar"/>
        </w:rPr>
        <w:t xml:space="preserve">## indus         0.001483   0.067455   0.022 0.982473    </w:t>
      </w:r>
      <w:r>
        <w:br/>
      </w:r>
      <w:r>
        <w:rPr>
          <w:rStyle w:val="VerbatimChar"/>
        </w:rPr>
        <w:t xml:space="preserve">## chas        </w:t>
      </w:r>
      <w:r>
        <w:rPr>
          <w:rStyle w:val="VerbatimChar"/>
        </w:rPr>
        <w:t xml:space="preserve">  1.756844   0.981087   1.791 0.074166 .  </w:t>
      </w:r>
      <w:r>
        <w:br/>
      </w:r>
      <w:r>
        <w:rPr>
          <w:rStyle w:val="VerbatimChar"/>
        </w:rPr>
        <w:t>## nox         -18.184847   4.471572  -4.067 5.84e-05 ***</w:t>
      </w:r>
      <w:r>
        <w:br/>
      </w:r>
      <w:r>
        <w:rPr>
          <w:rStyle w:val="VerbatimChar"/>
        </w:rPr>
        <w:t>## rm            4.760341   0.480472   9.908  &lt; 2e-16 ***</w:t>
      </w:r>
      <w:r>
        <w:br/>
      </w:r>
      <w:r>
        <w:rPr>
          <w:rStyle w:val="VerbatimChar"/>
        </w:rPr>
        <w:t xml:space="preserve">## age          -0.013439   0.014101  -0.953 0.341190    </w:t>
      </w:r>
      <w:r>
        <w:br/>
      </w:r>
      <w:r>
        <w:rPr>
          <w:rStyle w:val="VerbatimChar"/>
        </w:rPr>
        <w:t>## dis          -1.553748   0.218929  -</w:t>
      </w:r>
      <w:r>
        <w:rPr>
          <w:rStyle w:val="VerbatimChar"/>
        </w:rPr>
        <w:t>7.097 6.65e-12 ***</w:t>
      </w:r>
      <w:r>
        <w:br/>
      </w:r>
      <w:r>
        <w:rPr>
          <w:rStyle w:val="VerbatimChar"/>
        </w:rPr>
        <w:t>## rad           0.288181   0.072017   4.002 7.62e-05 ***</w:t>
      </w:r>
      <w:r>
        <w:br/>
      </w:r>
      <w:r>
        <w:rPr>
          <w:rStyle w:val="VerbatimChar"/>
        </w:rPr>
        <w:t>## tax          -0.013739   0.004060  -3.384 0.000791 ***</w:t>
      </w:r>
      <w:r>
        <w:br/>
      </w:r>
      <w:r>
        <w:rPr>
          <w:rStyle w:val="VerbatimChar"/>
        </w:rPr>
        <w:t>## ptratio      -0.947549   0.140120  -6.762 5.38e-11 ***</w:t>
      </w:r>
      <w:r>
        <w:br/>
      </w:r>
      <w:r>
        <w:rPr>
          <w:rStyle w:val="VerbatimChar"/>
        </w:rPr>
        <w:t xml:space="preserve">## black         0.009502   0.002901   3.276 0.001154 ** </w:t>
      </w:r>
      <w:r>
        <w:br/>
      </w:r>
      <w:r>
        <w:rPr>
          <w:rStyle w:val="VerbatimChar"/>
        </w:rPr>
        <w:t>## ls</w:t>
      </w:r>
      <w:r>
        <w:rPr>
          <w:rStyle w:val="VerbatimChar"/>
        </w:rPr>
        <w:t>tat        -0.388902   0.059733  -6.511 2.47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0.2380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2463.5  on 379  degrees of freed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>## Residual deviance:  7407.1  on 366  degrees of freedom</w:t>
      </w:r>
      <w:r>
        <w:br/>
      </w:r>
      <w:r>
        <w:rPr>
          <w:rStyle w:val="VerbatimChar"/>
        </w:rPr>
        <w:t>## AIC: 22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AEFAA47" w14:textId="77777777" w:rsidR="00014897" w:rsidRDefault="00001869">
      <w:pPr>
        <w:pStyle w:val="SourceCode"/>
      </w:pPr>
      <w:r>
        <w:rPr>
          <w:rStyle w:val="NormalTok"/>
        </w:rPr>
        <w:t xml:space="preserve">pr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m.fit,test)</w:t>
      </w:r>
      <w:r>
        <w:br/>
      </w:r>
      <w:r>
        <w:rPr>
          <w:rStyle w:val="NormalTok"/>
        </w:rPr>
        <w:t xml:space="preserve">MSE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pr.lm </w:t>
      </w:r>
      <w:r>
        <w:rPr>
          <w:rStyle w:val="SpecialCharTok"/>
        </w:rPr>
        <w:t>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medv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test)</w:t>
      </w:r>
    </w:p>
    <w:p w14:paraId="6AEFAA48" w14:textId="77777777" w:rsidR="00014897" w:rsidRDefault="00001869">
      <w:pPr>
        <w:pStyle w:val="Heading1"/>
      </w:pPr>
      <w:bookmarkStart w:id="8" w:name="X2e56e185379fb306dde4ee6ee3f3de905b64164"/>
      <w:bookmarkEnd w:id="7"/>
      <w:r>
        <w:lastRenderedPageBreak/>
        <w:t>Compare the results of linear regression over its of neura</w:t>
      </w:r>
      <w:r>
        <w:t>l network</w:t>
      </w:r>
    </w:p>
    <w:p w14:paraId="6AEFAA49" w14:textId="77777777" w:rsidR="00014897" w:rsidRDefault="00001869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MSE.lm,MSE.nn))</w:t>
      </w:r>
    </w:p>
    <w:p w14:paraId="6AEFAA4A" w14:textId="77777777" w:rsidR="00014897" w:rsidRDefault="00001869">
      <w:pPr>
        <w:pStyle w:val="SourceCode"/>
      </w:pPr>
      <w:r>
        <w:rPr>
          <w:rStyle w:val="VerbatimChar"/>
        </w:rPr>
        <w:t>## [1] "31.2630222372615 16.4595537665717"</w:t>
      </w:r>
    </w:p>
    <w:p w14:paraId="6AEFAA4B" w14:textId="77777777" w:rsidR="00014897" w:rsidRDefault="00001869">
      <w:pPr>
        <w:pStyle w:val="BlockText"/>
      </w:pPr>
      <w:r>
        <w:t>The net is doing a better work than the linear model at predicting medv</w:t>
      </w:r>
    </w:p>
    <w:p w14:paraId="6AEFAA4C" w14:textId="77777777" w:rsidR="00014897" w:rsidRDefault="00001869">
      <w:pPr>
        <w:pStyle w:val="Heading1"/>
      </w:pPr>
      <w:bookmarkStart w:id="9" w:name="X7299c9c81cd7e5e47d5c662b95f4b0b733e4550"/>
      <w:bookmarkEnd w:id="8"/>
      <w:r>
        <w:t>Plot network and the linear model on the test set</w:t>
      </w:r>
    </w:p>
    <w:p w14:paraId="6AEFAA4D" w14:textId="77777777" w:rsidR="00014897" w:rsidRDefault="00001869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medv,pr.nn_,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'Real vs predicted NN'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bottomright'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StringTok"/>
        </w:rPr>
        <w:t>'NN'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'n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medv,pr.lm,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'Real vs predicted lm'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bottomright'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14:paraId="5E36A3C6" w14:textId="77777777" w:rsidR="00C95540" w:rsidRDefault="00001869">
      <w:pPr>
        <w:pStyle w:val="FirstParagraph"/>
      </w:pPr>
      <w:r>
        <w:rPr>
          <w:noProof/>
        </w:rPr>
        <w:drawing>
          <wp:inline distT="0" distB="0" distL="0" distR="0" wp14:anchorId="6AEFAA60" wp14:editId="6AEFAA61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neural-network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AEFAA4E" w14:textId="35EBF4CF" w:rsidR="00014897" w:rsidRDefault="00001869">
      <w:pPr>
        <w:pStyle w:val="FirstParagraph"/>
      </w:pPr>
      <w:r>
        <w:t>The predictions made by the neural network are (in general) more concetrated around the line than those made by the linear model.</w:t>
      </w:r>
    </w:p>
    <w:p w14:paraId="6AEFAA4F" w14:textId="77777777" w:rsidR="00014897" w:rsidRDefault="00001869">
      <w:pPr>
        <w:pStyle w:val="Heading1"/>
      </w:pPr>
      <w:bookmarkStart w:id="10" w:name="Xe28e278fb0b2ffdc9480007ffab9a83494322c7"/>
      <w:bookmarkEnd w:id="9"/>
      <w:r>
        <w:t>Preform a 10-fold cross validation for the neural network model.</w:t>
      </w:r>
    </w:p>
    <w:p w14:paraId="6AEFAA50" w14:textId="77777777" w:rsidR="00014897" w:rsidRDefault="00001869">
      <w:pPr>
        <w:pStyle w:val="BlockText"/>
      </w:pPr>
      <w:r>
        <w:t xml:space="preserve">Here is </w:t>
      </w:r>
      <w:r>
        <w:t>the 10 fold cross-validated MSE for the linear model:</w:t>
      </w:r>
    </w:p>
    <w:p w14:paraId="6AEFAA51" w14:textId="77777777" w:rsidR="00014897" w:rsidRDefault="0000186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lm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medv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cv.glm</w:t>
      </w:r>
      <w:r>
        <w:rPr>
          <w:rStyle w:val="NormalTok"/>
        </w:rPr>
        <w:t>(data,lm.fit,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AEFAA52" w14:textId="77777777" w:rsidR="00014897" w:rsidRDefault="00001869">
      <w:pPr>
        <w:pStyle w:val="SourceCode"/>
      </w:pPr>
      <w:r>
        <w:rPr>
          <w:rStyle w:val="VerbatimChar"/>
        </w:rPr>
        <w:t>## [1] 23.17094</w:t>
      </w:r>
    </w:p>
    <w:p w14:paraId="6AEFAA53" w14:textId="77777777" w:rsidR="00014897" w:rsidRDefault="00001869">
      <w:pPr>
        <w:pStyle w:val="Heading1"/>
      </w:pPr>
      <w:bookmarkStart w:id="11" w:name="initializing-a-progress-bar"/>
      <w:bookmarkEnd w:id="10"/>
      <w:r>
        <w:t>Initializing a progress bar</w:t>
      </w:r>
    </w:p>
    <w:p w14:paraId="6AEFAA54" w14:textId="77777777" w:rsidR="00014897" w:rsidRDefault="0000186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v.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plyr) </w:t>
      </w:r>
      <w:r>
        <w:br/>
      </w:r>
      <w:r>
        <w:rPr>
          <w:rStyle w:val="NormalTok"/>
        </w:rPr>
        <w:t xml:space="preserve">p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</w:t>
      </w:r>
      <w:r>
        <w:rPr>
          <w:rStyle w:val="FunctionTok"/>
        </w:rPr>
        <w:t>eate_progress_bar</w:t>
      </w:r>
      <w:r>
        <w:rPr>
          <w:rStyle w:val="NormalTok"/>
        </w:rPr>
        <w:t>(</w:t>
      </w:r>
      <w:r>
        <w:rPr>
          <w:rStyle w:val="StringTok"/>
        </w:rPr>
        <w:t>'te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bar</w:t>
      </w:r>
      <w:r>
        <w:rPr>
          <w:rStyle w:val="SpecialCharTok"/>
        </w:rPr>
        <w:t>$</w:t>
      </w:r>
      <w:r>
        <w:rPr>
          <w:rStyle w:val="FunctionTok"/>
        </w:rPr>
        <w:t>init</w:t>
      </w:r>
      <w:r>
        <w:rPr>
          <w:rStyle w:val="NormalTok"/>
        </w:rPr>
        <w:t>(k)</w:t>
      </w:r>
    </w:p>
    <w:p w14:paraId="6AEFAA55" w14:textId="77777777" w:rsidR="00014897" w:rsidRDefault="00001869">
      <w:pPr>
        <w:pStyle w:val="SourceCode"/>
      </w:pPr>
      <w:r>
        <w:rPr>
          <w:rStyle w:val="VerbatimChar"/>
        </w:rPr>
        <w:t>##   |                                                                              |                                                                      |   0%</w:t>
      </w:r>
    </w:p>
    <w:p w14:paraId="6AEFAA56" w14:textId="77777777" w:rsidR="00014897" w:rsidRDefault="00001869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  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),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data)))</w:t>
      </w:r>
      <w:r>
        <w:br/>
      </w:r>
      <w:r>
        <w:rPr>
          <w:rStyle w:val="NormalTok"/>
        </w:rPr>
        <w:t xml:space="preserve">    train.cv </w:t>
      </w:r>
      <w:r>
        <w:rPr>
          <w:rStyle w:val="OtherTok"/>
        </w:rPr>
        <w:t>&lt;-</w:t>
      </w:r>
      <w:r>
        <w:rPr>
          <w:rStyle w:val="NormalTok"/>
        </w:rPr>
        <w:t xml:space="preserve"> scaled[</w:t>
      </w:r>
      <w:r>
        <w:rPr>
          <w:rStyle w:val="NormalTok"/>
        </w:rPr>
        <w:t>index,]</w:t>
      </w:r>
      <w:r>
        <w:br/>
      </w:r>
      <w:r>
        <w:rPr>
          <w:rStyle w:val="NormalTok"/>
        </w:rPr>
        <w:t xml:space="preserve">    test.cv </w:t>
      </w:r>
      <w:r>
        <w:rPr>
          <w:rStyle w:val="OtherTok"/>
        </w:rPr>
        <w:t>&lt;-</w:t>
      </w:r>
      <w:r>
        <w:rPr>
          <w:rStyle w:val="NormalTok"/>
        </w:rPr>
        <w:t xml:space="preserve"> scaled[</w:t>
      </w:r>
      <w:r>
        <w:rPr>
          <w:rStyle w:val="SpecialCharTok"/>
        </w:rPr>
        <w:t>-</w:t>
      </w:r>
      <w:r>
        <w:rPr>
          <w:rStyle w:val="NormalTok"/>
        </w:rPr>
        <w:t>index,]</w:t>
      </w:r>
      <w:r>
        <w:br/>
      </w:r>
      <w:r>
        <w:rPr>
          <w:rStyle w:val="NormalTok"/>
        </w:rPr>
        <w:t xml:space="preserve">    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>(f,</w:t>
      </w:r>
      <w:r>
        <w:rPr>
          <w:rStyle w:val="AttributeTok"/>
        </w:rPr>
        <w:t>data=</w:t>
      </w:r>
      <w:r>
        <w:rPr>
          <w:rStyle w:val="NormalTok"/>
        </w:rPr>
        <w:t>train.cv,</w:t>
      </w:r>
      <w:r>
        <w:rPr>
          <w:rStyle w:val="AttributeTok"/>
        </w:rPr>
        <w:t>hidde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linear.output=</w:t>
      </w:r>
      <w:r>
        <w:rPr>
          <w:rStyle w:val="NormalTok"/>
        </w:rPr>
        <w:t xml:space="preserve">T)   </w:t>
      </w:r>
      <w:r>
        <w:br/>
      </w:r>
      <w:r>
        <w:rPr>
          <w:rStyle w:val="NormalTok"/>
        </w:rPr>
        <w:t xml:space="preserve">    pr.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nn,test.cv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pr.nn </w:t>
      </w:r>
      <w:r>
        <w:rPr>
          <w:rStyle w:val="OtherTok"/>
        </w:rPr>
        <w:t>&lt;-</w:t>
      </w:r>
      <w:r>
        <w:rPr>
          <w:rStyle w:val="NormalTok"/>
        </w:rPr>
        <w:t xml:space="preserve"> pr.nn</w:t>
      </w:r>
      <w:r>
        <w:rPr>
          <w:rStyle w:val="SpecialCharTok"/>
        </w:rPr>
        <w:t>$</w:t>
      </w:r>
      <w:r>
        <w:rPr>
          <w:rStyle w:val="NormalTok"/>
        </w:rPr>
        <w:t>net.result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dv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dv))</w:t>
      </w:r>
      <w:r>
        <w:rPr>
          <w:rStyle w:val="SpecialCharTok"/>
        </w:rPr>
        <w:t>+</w:t>
      </w:r>
      <w:r>
        <w:rPr>
          <w:rStyle w:val="FunctionTok"/>
        </w:rPr>
        <w:t>mi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medv)   </w:t>
      </w:r>
      <w:r>
        <w:br/>
      </w:r>
      <w:r>
        <w:rPr>
          <w:rStyle w:val="NormalTok"/>
        </w:rPr>
        <w:t xml:space="preserve">    test.cv.r </w:t>
      </w:r>
      <w:r>
        <w:rPr>
          <w:rStyle w:val="OtherTok"/>
        </w:rPr>
        <w:t>&lt;-</w:t>
      </w:r>
      <w:r>
        <w:rPr>
          <w:rStyle w:val="NormalTok"/>
        </w:rPr>
        <w:t xml:space="preserve"> (test.cv</w:t>
      </w:r>
      <w:r>
        <w:rPr>
          <w:rStyle w:val="SpecialCharTok"/>
        </w:rPr>
        <w:t>$</w:t>
      </w:r>
      <w:r>
        <w:rPr>
          <w:rStyle w:val="NormalTok"/>
        </w:rPr>
        <w:t>medv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dv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dv))</w:t>
      </w:r>
      <w:r>
        <w:rPr>
          <w:rStyle w:val="SpecialCharTok"/>
        </w:rPr>
        <w:t>+</w:t>
      </w:r>
      <w:r>
        <w:rPr>
          <w:rStyle w:val="FunctionTok"/>
        </w:rPr>
        <w:t>mi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medv)   </w:t>
      </w:r>
      <w:r>
        <w:br/>
      </w:r>
      <w:r>
        <w:rPr>
          <w:rStyle w:val="NormalTok"/>
        </w:rPr>
        <w:t xml:space="preserve">    cv.error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test.cv.r </w:t>
      </w:r>
      <w:r>
        <w:rPr>
          <w:rStyle w:val="SpecialCharTok"/>
        </w:rPr>
        <w:t>-</w:t>
      </w:r>
      <w:r>
        <w:rPr>
          <w:rStyle w:val="NormalTok"/>
        </w:rPr>
        <w:t xml:space="preserve"> pr.nn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 xml:space="preserve">(test.cv)    </w:t>
      </w:r>
      <w:r>
        <w:br/>
      </w:r>
      <w:r>
        <w:rPr>
          <w:rStyle w:val="NormalTok"/>
        </w:rPr>
        <w:t xml:space="preserve">    pbar</w:t>
      </w:r>
      <w:r>
        <w:rPr>
          <w:rStyle w:val="SpecialCharTok"/>
        </w:rPr>
        <w:t>$</w:t>
      </w:r>
      <w:r>
        <w:rPr>
          <w:rStyle w:val="FunctionTok"/>
        </w:rPr>
        <w:t>ste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</w:p>
    <w:p w14:paraId="6AEFAA57" w14:textId="77777777" w:rsidR="00014897" w:rsidRDefault="00001869">
      <w:pPr>
        <w:pStyle w:val="SourceCode"/>
      </w:pPr>
      <w:r>
        <w:rPr>
          <w:rStyle w:val="VerbatimChar"/>
        </w:rPr>
        <w:t>##   |                                                                              |=======</w:t>
      </w:r>
      <w:r>
        <w:rPr>
          <w:rStyle w:val="VerbatimChar"/>
        </w:rPr>
        <w:t xml:space="preserve">                                                               |  10%  |                                                                              |==============                                                        |  20%  |                          </w:t>
      </w:r>
      <w:r>
        <w:rPr>
          <w:rStyle w:val="VerbatimChar"/>
        </w:rPr>
        <w:t xml:space="preserve">                                                    |=====================                                                 |  30%  |                                                                              |============================                 </w:t>
      </w:r>
      <w:r>
        <w:rPr>
          <w:rStyle w:val="VerbatimChar"/>
        </w:rPr>
        <w:t xml:space="preserve">                         |  40%  |                                                                              |===================================                                   |  50%  |                                                                </w:t>
      </w:r>
      <w:r>
        <w:rPr>
          <w:rStyle w:val="VerbatimChar"/>
        </w:rPr>
        <w:t xml:space="preserve">              |==========================================                            |  60%  |                                                                              |=================================================                     |  70%  |    </w:t>
      </w:r>
      <w:r>
        <w:rPr>
          <w:rStyle w:val="VerbatimChar"/>
        </w:rPr>
        <w:t xml:space="preserve">                                                                          |========================================================              |  80%  |                                                                              |=======================</w:t>
      </w:r>
      <w:r>
        <w:rPr>
          <w:rStyle w:val="VerbatimChar"/>
        </w:rPr>
        <w:t>========================================       |  90%  |                                                                              |======================================================================| 100%</w:t>
      </w:r>
    </w:p>
    <w:p w14:paraId="6AEFAA58" w14:textId="77777777" w:rsidR="00014897" w:rsidRDefault="00001869">
      <w:pPr>
        <w:pStyle w:val="Heading1"/>
      </w:pPr>
      <w:bookmarkStart w:id="12" w:name="calculate-the-average-mse"/>
      <w:bookmarkEnd w:id="11"/>
      <w:r>
        <w:lastRenderedPageBreak/>
        <w:t>Calculate the average MSE</w:t>
      </w:r>
    </w:p>
    <w:p w14:paraId="6AEFAA59" w14:textId="77777777" w:rsidR="00014897" w:rsidRDefault="00001869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v.error)</w:t>
      </w:r>
    </w:p>
    <w:p w14:paraId="6AEFAA5A" w14:textId="77777777" w:rsidR="00014897" w:rsidRDefault="00001869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7.641292</w:t>
      </w:r>
    </w:p>
    <w:p w14:paraId="6AEFAA5B" w14:textId="77777777" w:rsidR="00014897" w:rsidRDefault="00001869">
      <w:pPr>
        <w:pStyle w:val="SourceCode"/>
      </w:pPr>
      <w:r>
        <w:rPr>
          <w:rStyle w:val="NormalTok"/>
        </w:rPr>
        <w:t>cv.error</w:t>
      </w:r>
    </w:p>
    <w:p w14:paraId="6AEFAA5C" w14:textId="77777777" w:rsidR="00014897" w:rsidRDefault="00001869">
      <w:pPr>
        <w:pStyle w:val="SourceCode"/>
      </w:pPr>
      <w:r>
        <w:rPr>
          <w:rStyle w:val="VerbatimChar"/>
        </w:rPr>
        <w:t>##  [1] 13.331937  7.099840  6.580337  5.697609  6.841745  5.771481 10.751406</w:t>
      </w:r>
      <w:r>
        <w:br/>
      </w:r>
      <w:r>
        <w:rPr>
          <w:rStyle w:val="VerbatimChar"/>
        </w:rPr>
        <w:t>##  [8]  5.384253  9.452109  5.502201</w:t>
      </w:r>
    </w:p>
    <w:p w14:paraId="6AEFAA5D" w14:textId="77777777" w:rsidR="00014897" w:rsidRDefault="00001869">
      <w:pPr>
        <w:pStyle w:val="Heading1"/>
      </w:pPr>
      <w:bookmarkStart w:id="13" w:name="X44e0973f11507a6f9451e04657c1f371d56ef4c"/>
      <w:bookmarkEnd w:id="12"/>
      <w:r>
        <w:t>Plot the boxplot for the cross-validation error.</w:t>
      </w:r>
    </w:p>
    <w:p w14:paraId="6AEFAA5E" w14:textId="77777777" w:rsidR="00014897" w:rsidRDefault="00001869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cv.error,</w:t>
      </w:r>
      <w:r>
        <w:rPr>
          <w:rStyle w:val="AttributeTok"/>
        </w:rPr>
        <w:t>xlab=</w:t>
      </w:r>
      <w:r>
        <w:rPr>
          <w:rStyle w:val="StringTok"/>
        </w:rPr>
        <w:t>'MSE CV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cy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order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AttributeTok"/>
        </w:rPr>
        <w:t>name</w:t>
      </w:r>
      <w:r>
        <w:rPr>
          <w:rStyle w:val="AttributeTok"/>
        </w:rPr>
        <w:t>s=</w:t>
      </w:r>
      <w:r>
        <w:rPr>
          <w:rStyle w:val="StringTok"/>
        </w:rPr>
        <w:t>'CV error (MSE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'CV error (MSE) for NN'</w:t>
      </w:r>
      <w:r>
        <w:rPr>
          <w:rStyle w:val="NormalTok"/>
        </w:rPr>
        <w:t>,</w:t>
      </w:r>
      <w:r>
        <w:rPr>
          <w:rStyle w:val="AttributeTok"/>
        </w:rPr>
        <w:t>horizonta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65481C0" w14:textId="77777777" w:rsidR="00C95540" w:rsidRDefault="00001869">
      <w:pPr>
        <w:pStyle w:val="FirstParagraph"/>
      </w:pPr>
      <w:r>
        <w:rPr>
          <w:noProof/>
        </w:rPr>
        <w:drawing>
          <wp:inline distT="0" distB="0" distL="0" distR="0" wp14:anchorId="6AEFAA62" wp14:editId="6AEFAA63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neural-network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FAA5F" w14:textId="12DF6D93" w:rsidR="00014897" w:rsidRDefault="00001869">
      <w:pPr>
        <w:pStyle w:val="FirstParagraph"/>
      </w:pPr>
      <w:r>
        <w:t>The average MSE for the neural network (1</w:t>
      </w:r>
      <w:r w:rsidR="00422025">
        <w:t>3</w:t>
      </w:r>
      <w:r>
        <w:t>.33) is lower than the one of the linear model although there seems to be a certain degree of variation in the MSEs of the cross validation.</w:t>
      </w:r>
    </w:p>
    <w:bookmarkEnd w:id="13"/>
    <w:sectPr w:rsidR="000148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FAA68" w14:textId="77777777" w:rsidR="00000000" w:rsidRDefault="00001869">
      <w:pPr>
        <w:spacing w:after="0"/>
      </w:pPr>
      <w:r>
        <w:separator/>
      </w:r>
    </w:p>
  </w:endnote>
  <w:endnote w:type="continuationSeparator" w:id="0">
    <w:p w14:paraId="6AEFAA6A" w14:textId="77777777" w:rsidR="00000000" w:rsidRDefault="000018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FAA64" w14:textId="77777777" w:rsidR="00014897" w:rsidRDefault="00001869">
      <w:r>
        <w:separator/>
      </w:r>
    </w:p>
  </w:footnote>
  <w:footnote w:type="continuationSeparator" w:id="0">
    <w:p w14:paraId="6AEFAA65" w14:textId="77777777" w:rsidR="00014897" w:rsidRDefault="00001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EBEF9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478279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4897"/>
    <w:rsid w:val="00001869"/>
    <w:rsid w:val="00014897"/>
    <w:rsid w:val="001271F3"/>
    <w:rsid w:val="00422025"/>
    <w:rsid w:val="00632EDE"/>
    <w:rsid w:val="00AA4748"/>
    <w:rsid w:val="00C95540"/>
    <w:rsid w:val="00E30A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EFAA28"/>
  <w15:docId w15:val="{CFE19A42-87B6-4EEE-8588-4B4799BD5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271F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271F3"/>
  </w:style>
  <w:style w:type="paragraph" w:styleId="Footer">
    <w:name w:val="footer"/>
    <w:basedOn w:val="Normal"/>
    <w:link w:val="FooterChar"/>
    <w:unhideWhenUsed/>
    <w:rsid w:val="001271F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27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077</Words>
  <Characters>6142</Characters>
  <Application>Microsoft Office Word</Application>
  <DocSecurity>0</DocSecurity>
  <Lines>51</Lines>
  <Paragraphs>14</Paragraphs>
  <ScaleCrop>false</ScaleCrop>
  <Company/>
  <LinksUpToDate>false</LinksUpToDate>
  <CharactersWithSpaces>7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PHAN THI THU TRANG</dc:creator>
  <cp:keywords/>
  <cp:lastModifiedBy>phantrang.3009@gmail.com</cp:lastModifiedBy>
  <cp:revision>8</cp:revision>
  <dcterms:created xsi:type="dcterms:W3CDTF">2022-05-25T03:49:00Z</dcterms:created>
  <dcterms:modified xsi:type="dcterms:W3CDTF">2022-05-25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4</vt:lpwstr>
  </property>
  <property fmtid="{D5CDD505-2E9C-101B-9397-08002B2CF9AE}" pid="3" name="output">
    <vt:lpwstr/>
  </property>
</Properties>
</file>